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7E51" w:rsidRPr="00EF2E47" w:rsidRDefault="00025031" w:rsidP="00502E30">
      <w:pPr>
        <w:spacing w:line="480" w:lineRule="auto"/>
        <w:jc w:val="left"/>
        <w:rPr>
          <w:rFonts w:ascii="Arial" w:hAnsi="Arial" w:cs="Arial"/>
          <w:sz w:val="20"/>
          <w:szCs w:val="20"/>
        </w:rPr>
      </w:pPr>
      <w:r w:rsidRPr="00EF2E47">
        <w:rPr>
          <w:rFonts w:ascii="Arial" w:hAnsi="Arial" w:cs="Arial"/>
          <w:sz w:val="20"/>
          <w:szCs w:val="20"/>
        </w:rPr>
        <w:t xml:space="preserve">6. </w:t>
      </w:r>
      <w:r w:rsidR="00C02646" w:rsidRPr="00EF2E47">
        <w:rPr>
          <w:rFonts w:ascii="Arial" w:hAnsi="Arial" w:cs="Arial"/>
          <w:sz w:val="20"/>
          <w:szCs w:val="20"/>
        </w:rPr>
        <w:t>Volunteer engagement (</w:t>
      </w:r>
      <w:proofErr w:type="spellStart"/>
      <w:r w:rsidR="005B66E8">
        <w:rPr>
          <w:rFonts w:ascii="Arial" w:hAnsi="Arial" w:cs="Arial"/>
          <w:color w:val="00B050"/>
          <w:sz w:val="20"/>
          <w:szCs w:val="20"/>
        </w:rPr>
        <w:t>Changemaker</w:t>
      </w:r>
      <w:proofErr w:type="spellEnd"/>
      <w:r w:rsidR="00C02646" w:rsidRPr="00EF2E47">
        <w:rPr>
          <w:rFonts w:ascii="Arial" w:hAnsi="Arial" w:cs="Arial"/>
          <w:color w:val="00B050"/>
          <w:sz w:val="20"/>
          <w:szCs w:val="20"/>
        </w:rPr>
        <w:t>)</w:t>
      </w:r>
      <w:r w:rsidR="005B66E8">
        <w:rPr>
          <w:rFonts w:ascii="Arial" w:hAnsi="Arial" w:cs="Arial"/>
          <w:color w:val="00B050"/>
          <w:sz w:val="20"/>
          <w:szCs w:val="20"/>
        </w:rPr>
        <w:t xml:space="preserve"> </w:t>
      </w:r>
    </w:p>
    <w:p w:rsidR="003B7E51" w:rsidRPr="00EF2E47" w:rsidRDefault="003B7E51" w:rsidP="00502E30">
      <w:pPr>
        <w:spacing w:line="480" w:lineRule="auto"/>
        <w:jc w:val="center"/>
        <w:rPr>
          <w:rFonts w:ascii="Arial" w:hAnsi="Arial" w:cs="Arial"/>
          <w:sz w:val="20"/>
          <w:szCs w:val="20"/>
        </w:rPr>
      </w:pPr>
    </w:p>
    <w:p w:rsidR="00846750" w:rsidRPr="00EF2E47" w:rsidRDefault="003B7E51" w:rsidP="00502E30">
      <w:pPr>
        <w:spacing w:line="480" w:lineRule="auto"/>
        <w:jc w:val="center"/>
        <w:rPr>
          <w:rFonts w:ascii="Arial" w:hAnsi="Arial" w:cs="Arial"/>
          <w:b/>
          <w:bCs/>
          <w:sz w:val="20"/>
          <w:szCs w:val="20"/>
        </w:rPr>
      </w:pPr>
      <w:r w:rsidRPr="00EF2E47">
        <w:rPr>
          <w:rFonts w:ascii="Arial" w:hAnsi="Arial" w:cs="Arial"/>
          <w:b/>
          <w:bCs/>
          <w:sz w:val="20"/>
          <w:szCs w:val="20"/>
        </w:rPr>
        <w:t>There are two ways of spreading light – to be the candle or the mirror that reflects it.</w:t>
      </w:r>
    </w:p>
    <w:p w:rsidR="003B7E51" w:rsidRPr="00EF2E47" w:rsidRDefault="003B7E51" w:rsidP="00502E30">
      <w:pPr>
        <w:spacing w:line="480" w:lineRule="auto"/>
        <w:jc w:val="center"/>
        <w:rPr>
          <w:rFonts w:ascii="Arial" w:hAnsi="Arial" w:cs="Arial"/>
          <w:b/>
          <w:bCs/>
          <w:sz w:val="20"/>
          <w:szCs w:val="20"/>
        </w:rPr>
      </w:pPr>
      <w:r w:rsidRPr="00EF2E47">
        <w:rPr>
          <w:rFonts w:ascii="Arial" w:hAnsi="Arial" w:cs="Arial"/>
          <w:b/>
          <w:bCs/>
          <w:sz w:val="20"/>
          <w:szCs w:val="20"/>
        </w:rPr>
        <w:t>Edith Wharton</w:t>
      </w:r>
    </w:p>
    <w:p w:rsidR="003B7E51" w:rsidRPr="00EF2E47" w:rsidRDefault="003B7E51" w:rsidP="00502E30">
      <w:pPr>
        <w:spacing w:line="480" w:lineRule="auto"/>
        <w:jc w:val="center"/>
        <w:rPr>
          <w:rFonts w:ascii="Arial" w:hAnsi="Arial" w:cs="Arial"/>
          <w:sz w:val="20"/>
          <w:szCs w:val="20"/>
        </w:rPr>
      </w:pPr>
      <w:r w:rsidRPr="00EF2E47">
        <w:rPr>
          <w:rFonts w:ascii="Arial" w:hAnsi="Arial" w:cs="Arial"/>
          <w:sz w:val="20"/>
          <w:szCs w:val="20"/>
        </w:rPr>
        <w:t>(American short story writer and novelist, the first woman to win a Pulitzer Prize for Literature)</w:t>
      </w:r>
    </w:p>
    <w:p w:rsidR="001D2C70" w:rsidRPr="00EF2E47" w:rsidRDefault="001D2C70" w:rsidP="00502E30">
      <w:pPr>
        <w:spacing w:line="480" w:lineRule="auto"/>
        <w:jc w:val="center"/>
        <w:rPr>
          <w:rFonts w:ascii="Arial" w:hAnsi="Arial" w:cs="Arial"/>
          <w:sz w:val="20"/>
          <w:szCs w:val="20"/>
        </w:rPr>
      </w:pPr>
    </w:p>
    <w:p w:rsidR="008670FC" w:rsidRDefault="005E3A71" w:rsidP="007F4ABE">
      <w:pPr>
        <w:rPr>
          <w:rFonts w:asciiTheme="minorHAnsi" w:hAnsiTheme="minorHAnsi" w:cstheme="minorHAnsi"/>
        </w:rPr>
      </w:pPr>
      <w:r w:rsidRPr="00475A29">
        <w:rPr>
          <w:rFonts w:asciiTheme="minorHAnsi" w:hAnsiTheme="minorHAnsi" w:cstheme="minorHAnsi"/>
          <w:highlight w:val="yellow"/>
        </w:rPr>
        <w:t xml:space="preserve">In our life packed with busy schedules and </w:t>
      </w:r>
      <w:r w:rsidR="00631AD5" w:rsidRPr="00475A29">
        <w:rPr>
          <w:rFonts w:asciiTheme="minorHAnsi" w:hAnsiTheme="minorHAnsi" w:cstheme="minorHAnsi"/>
          <w:highlight w:val="yellow"/>
        </w:rPr>
        <w:t xml:space="preserve">aspiring goals to create an identity among the masses, often times our responsibility towards the society </w:t>
      </w:r>
      <w:r w:rsidR="00214653" w:rsidRPr="00475A29">
        <w:rPr>
          <w:rFonts w:asciiTheme="minorHAnsi" w:hAnsiTheme="minorHAnsi" w:cstheme="minorHAnsi"/>
          <w:highlight w:val="yellow"/>
        </w:rPr>
        <w:t xml:space="preserve">is forgotten. Since birth </w:t>
      </w:r>
      <w:r w:rsidR="00833556" w:rsidRPr="00475A29">
        <w:rPr>
          <w:rFonts w:asciiTheme="minorHAnsi" w:hAnsiTheme="minorHAnsi" w:cstheme="minorHAnsi"/>
          <w:highlight w:val="yellow"/>
        </w:rPr>
        <w:t xml:space="preserve">society contributes to our development as generously as possible but growing up it hardly crosses our mind to pay back for this generosity. </w:t>
      </w:r>
      <w:r w:rsidR="003D4304" w:rsidRPr="00475A29">
        <w:rPr>
          <w:rFonts w:asciiTheme="minorHAnsi" w:hAnsiTheme="minorHAnsi" w:cstheme="minorHAnsi"/>
          <w:highlight w:val="yellow"/>
        </w:rPr>
        <w:t xml:space="preserve">Our indifference, if not responsible, has somewhat </w:t>
      </w:r>
      <w:r w:rsidR="001750E7" w:rsidRPr="00475A29">
        <w:rPr>
          <w:rFonts w:asciiTheme="minorHAnsi" w:hAnsiTheme="minorHAnsi" w:cstheme="minorHAnsi"/>
          <w:highlight w:val="yellow"/>
        </w:rPr>
        <w:t>contributed to accelerat</w:t>
      </w:r>
      <w:r w:rsidR="008670FC" w:rsidRPr="00475A29">
        <w:rPr>
          <w:rFonts w:asciiTheme="minorHAnsi" w:hAnsiTheme="minorHAnsi" w:cstheme="minorHAnsi"/>
          <w:highlight w:val="yellow"/>
        </w:rPr>
        <w:t>ing</w:t>
      </w:r>
      <w:r w:rsidR="001750E7" w:rsidRPr="00475A29">
        <w:rPr>
          <w:rFonts w:asciiTheme="minorHAnsi" w:hAnsiTheme="minorHAnsi" w:cstheme="minorHAnsi"/>
          <w:highlight w:val="yellow"/>
        </w:rPr>
        <w:t xml:space="preserve"> partitions in society. </w:t>
      </w:r>
      <w:r w:rsidR="003A6614" w:rsidRPr="00475A29">
        <w:rPr>
          <w:rFonts w:asciiTheme="minorHAnsi" w:hAnsiTheme="minorHAnsi" w:cstheme="minorHAnsi"/>
          <w:highlight w:val="yellow"/>
        </w:rPr>
        <w:t xml:space="preserve">There are divisions based on social classes, income groups, and many other factors </w:t>
      </w:r>
      <w:r w:rsidR="00471390" w:rsidRPr="00475A29">
        <w:rPr>
          <w:rFonts w:asciiTheme="minorHAnsi" w:hAnsiTheme="minorHAnsi" w:cstheme="minorHAnsi"/>
          <w:highlight w:val="yellow"/>
        </w:rPr>
        <w:t>that</w:t>
      </w:r>
      <w:r w:rsidR="003A6614" w:rsidRPr="00475A29">
        <w:rPr>
          <w:rFonts w:asciiTheme="minorHAnsi" w:hAnsiTheme="minorHAnsi" w:cstheme="minorHAnsi"/>
          <w:highlight w:val="yellow"/>
        </w:rPr>
        <w:t xml:space="preserve"> should never be part of the process, regretfully it is. </w:t>
      </w:r>
      <w:r w:rsidR="002D0DBB" w:rsidRPr="00475A29">
        <w:rPr>
          <w:rFonts w:asciiTheme="minorHAnsi" w:hAnsiTheme="minorHAnsi" w:cstheme="minorHAnsi"/>
          <w:highlight w:val="yellow"/>
        </w:rPr>
        <w:t xml:space="preserve">In such a scenario, the </w:t>
      </w:r>
      <w:r w:rsidR="008670FC" w:rsidRPr="00475A29">
        <w:rPr>
          <w:rFonts w:asciiTheme="minorHAnsi" w:hAnsiTheme="minorHAnsi" w:cstheme="minorHAnsi"/>
          <w:highlight w:val="yellow"/>
        </w:rPr>
        <w:t>under</w:t>
      </w:r>
      <w:r w:rsidR="002D0DBB" w:rsidRPr="00475A29">
        <w:rPr>
          <w:rFonts w:asciiTheme="minorHAnsi" w:hAnsiTheme="minorHAnsi" w:cstheme="minorHAnsi"/>
          <w:highlight w:val="yellow"/>
        </w:rPr>
        <w:t xml:space="preserve">privileged section of the society </w:t>
      </w:r>
      <w:r w:rsidR="008670FC" w:rsidRPr="00475A29">
        <w:rPr>
          <w:rFonts w:asciiTheme="minorHAnsi" w:hAnsiTheme="minorHAnsi" w:cstheme="minorHAnsi"/>
          <w:highlight w:val="yellow"/>
        </w:rPr>
        <w:t>is in dire need of help from the privileged ones to overcome years of discrimination and economic gap.</w:t>
      </w:r>
      <w:r w:rsidR="008670FC">
        <w:rPr>
          <w:rFonts w:asciiTheme="minorHAnsi" w:hAnsiTheme="minorHAnsi" w:cstheme="minorHAnsi"/>
        </w:rPr>
        <w:t xml:space="preserve"> </w:t>
      </w:r>
    </w:p>
    <w:p w:rsidR="00B27617" w:rsidRDefault="002D0DBB" w:rsidP="007F4ABE">
      <w:pPr>
        <w:rPr>
          <w:rFonts w:asciiTheme="minorHAnsi" w:hAnsiTheme="minorHAnsi" w:cstheme="minorHAnsi"/>
        </w:rPr>
      </w:pPr>
      <w:r w:rsidRPr="007F4ABE">
        <w:rPr>
          <w:rFonts w:asciiTheme="minorHAnsi" w:hAnsiTheme="minorHAnsi" w:cstheme="minorHAnsi"/>
          <w:highlight w:val="yellow"/>
        </w:rPr>
        <w:t xml:space="preserve">Hashimukh Somaj Kallyan Songstha </w:t>
      </w:r>
      <w:r w:rsidR="00B27617" w:rsidRPr="007F4ABE">
        <w:rPr>
          <w:rFonts w:asciiTheme="minorHAnsi" w:hAnsiTheme="minorHAnsi" w:cstheme="minorHAnsi"/>
          <w:highlight w:val="yellow"/>
        </w:rPr>
        <w:t xml:space="preserve">believes that the young generation of Bangladesh can be the leaders of creating </w:t>
      </w:r>
      <w:r w:rsidR="00172EAA">
        <w:rPr>
          <w:rFonts w:asciiTheme="minorHAnsi" w:hAnsiTheme="minorHAnsi" w:cstheme="minorHAnsi"/>
          <w:highlight w:val="yellow"/>
        </w:rPr>
        <w:t xml:space="preserve">a </w:t>
      </w:r>
      <w:r w:rsidR="00B27617" w:rsidRPr="007F4ABE">
        <w:rPr>
          <w:rFonts w:asciiTheme="minorHAnsi" w:hAnsiTheme="minorHAnsi" w:cstheme="minorHAnsi"/>
          <w:highlight w:val="yellow"/>
        </w:rPr>
        <w:t xml:space="preserve">bridge to overcome all these differences among </w:t>
      </w:r>
      <w:r w:rsidR="00172EAA">
        <w:rPr>
          <w:rFonts w:asciiTheme="minorHAnsi" w:hAnsiTheme="minorHAnsi" w:cstheme="minorHAnsi"/>
          <w:highlight w:val="yellow"/>
        </w:rPr>
        <w:t xml:space="preserve">the </w:t>
      </w:r>
      <w:r w:rsidR="00B27617" w:rsidRPr="007F4ABE">
        <w:rPr>
          <w:rFonts w:asciiTheme="minorHAnsi" w:hAnsiTheme="minorHAnsi" w:cstheme="minorHAnsi"/>
          <w:highlight w:val="yellow"/>
        </w:rPr>
        <w:t>distressed population and advantaged population.</w:t>
      </w:r>
      <w:r w:rsidR="00B27617">
        <w:rPr>
          <w:rFonts w:asciiTheme="minorHAnsi" w:hAnsiTheme="minorHAnsi" w:cstheme="minorHAnsi"/>
        </w:rPr>
        <w:t xml:space="preserve"> </w:t>
      </w:r>
      <w:r w:rsidR="007F4ABE" w:rsidRPr="00545F30">
        <w:rPr>
          <w:rFonts w:asciiTheme="minorHAnsi" w:hAnsiTheme="minorHAnsi" w:cstheme="minorHAnsi"/>
          <w:highlight w:val="yellow"/>
        </w:rPr>
        <w:t xml:space="preserve">Thus, we invite you to join our community to ignite the potential within you to be the </w:t>
      </w:r>
      <w:bookmarkStart w:id="0" w:name="_GoBack"/>
      <w:bookmarkEnd w:id="0"/>
      <w:r w:rsidR="007F4ABE" w:rsidRPr="00545F30">
        <w:rPr>
          <w:rFonts w:asciiTheme="minorHAnsi" w:hAnsiTheme="minorHAnsi" w:cstheme="minorHAnsi"/>
          <w:highlight w:val="yellow"/>
        </w:rPr>
        <w:t>change</w:t>
      </w:r>
      <w:r w:rsidR="00172EAA">
        <w:rPr>
          <w:rFonts w:asciiTheme="minorHAnsi" w:hAnsiTheme="minorHAnsi" w:cstheme="minorHAnsi"/>
          <w:highlight w:val="yellow"/>
        </w:rPr>
        <w:t>-</w:t>
      </w:r>
      <w:r w:rsidR="007F4ABE" w:rsidRPr="00545F30">
        <w:rPr>
          <w:rFonts w:asciiTheme="minorHAnsi" w:hAnsiTheme="minorHAnsi" w:cstheme="minorHAnsi"/>
          <w:highlight w:val="yellow"/>
        </w:rPr>
        <w:t xml:space="preserve">maker for the deprived ones. </w:t>
      </w:r>
      <w:r w:rsidR="009038F7" w:rsidRPr="00545F30">
        <w:rPr>
          <w:rFonts w:asciiTheme="minorHAnsi" w:hAnsiTheme="minorHAnsi" w:cstheme="minorHAnsi"/>
          <w:highlight w:val="yellow"/>
        </w:rPr>
        <w:t>To be the role model for the underprivileged children striving to reach a better life. Here, you get to experience how your one gesture change</w:t>
      </w:r>
      <w:r w:rsidR="003F668A" w:rsidRPr="00545F30">
        <w:rPr>
          <w:rFonts w:asciiTheme="minorHAnsi" w:hAnsiTheme="minorHAnsi" w:cstheme="minorHAnsi"/>
          <w:highlight w:val="yellow"/>
        </w:rPr>
        <w:t>s</w:t>
      </w:r>
      <w:r w:rsidR="009038F7" w:rsidRPr="00545F30">
        <w:rPr>
          <w:rFonts w:asciiTheme="minorHAnsi" w:hAnsiTheme="minorHAnsi" w:cstheme="minorHAnsi"/>
          <w:highlight w:val="yellow"/>
        </w:rPr>
        <w:t xml:space="preserve"> the dreams of hundreds of less fortunate children, your contribution accelerates the development of many families, and how your enthusiasm can bring the best out of yourself.</w:t>
      </w:r>
      <w:r w:rsidR="009038F7">
        <w:rPr>
          <w:rFonts w:asciiTheme="minorHAnsi" w:hAnsiTheme="minorHAnsi" w:cstheme="minorHAnsi"/>
        </w:rPr>
        <w:t xml:space="preserve"> </w:t>
      </w:r>
      <w:r w:rsidR="00EF0C4D" w:rsidRPr="00EF2E47">
        <w:rPr>
          <w:rFonts w:asciiTheme="minorHAnsi" w:hAnsiTheme="minorHAnsi" w:cstheme="minorHAnsi"/>
        </w:rPr>
        <w:t xml:space="preserve">Volunteering is not about something thoroughly structured and planned actions, it is more about the challenge that comes at work and gives you scope to know yourself a bit better. You will be breaking your own boundary and exploring a new you! </w:t>
      </w:r>
      <w:r w:rsidR="009038F7" w:rsidRPr="00545F30">
        <w:rPr>
          <w:rFonts w:asciiTheme="minorHAnsi" w:hAnsiTheme="minorHAnsi" w:cstheme="minorHAnsi"/>
          <w:highlight w:val="yellow"/>
        </w:rPr>
        <w:t>Being a volunteer can be the key to unlock your inner strengths you never imagined, can challenge your abilities constantly, and equally motivates you to create for a better version of YOU!</w:t>
      </w:r>
      <w:r w:rsidR="009038F7">
        <w:rPr>
          <w:rFonts w:asciiTheme="minorHAnsi" w:hAnsiTheme="minorHAnsi" w:cstheme="minorHAnsi"/>
        </w:rPr>
        <w:t xml:space="preserve"> </w:t>
      </w:r>
    </w:p>
    <w:p w:rsidR="0073444D" w:rsidRPr="006933E5" w:rsidRDefault="00006B33" w:rsidP="007F4ABE">
      <w:pPr>
        <w:rPr>
          <w:rFonts w:asciiTheme="minorHAnsi" w:hAnsiTheme="minorHAnsi" w:cstheme="minorHAnsi"/>
        </w:rPr>
      </w:pPr>
      <w:r w:rsidRPr="00EF2E47">
        <w:rPr>
          <w:rFonts w:asciiTheme="minorHAnsi" w:hAnsiTheme="minorHAnsi" w:cstheme="minorHAnsi"/>
        </w:rPr>
        <w:t>Volunteering for any cause and community can boost your confidence by giving you the sense of achievement you are investing to build something or improve something. It will give a platform to meet people from diversified field</w:t>
      </w:r>
      <w:r w:rsidR="00E85301" w:rsidRPr="00EF2E47">
        <w:rPr>
          <w:rFonts w:asciiTheme="minorHAnsi" w:hAnsiTheme="minorHAnsi" w:cstheme="minorHAnsi"/>
        </w:rPr>
        <w:t>s</w:t>
      </w:r>
      <w:r w:rsidRPr="00EF2E47">
        <w:rPr>
          <w:rFonts w:asciiTheme="minorHAnsi" w:hAnsiTheme="minorHAnsi" w:cstheme="minorHAnsi"/>
        </w:rPr>
        <w:t xml:space="preserve"> of work, which eventually can make you part of the </w:t>
      </w:r>
      <w:r w:rsidRPr="00EF2E47">
        <w:rPr>
          <w:rFonts w:asciiTheme="minorHAnsi" w:hAnsiTheme="minorHAnsi" w:cstheme="minorHAnsi"/>
        </w:rPr>
        <w:lastRenderedPageBreak/>
        <w:t>community</w:t>
      </w:r>
      <w:r w:rsidRPr="006933E5">
        <w:rPr>
          <w:rFonts w:asciiTheme="minorHAnsi" w:hAnsiTheme="minorHAnsi" w:cstheme="minorHAnsi"/>
        </w:rPr>
        <w:t xml:space="preserve">. </w:t>
      </w:r>
      <w:r w:rsidR="0073444D" w:rsidRPr="006933E5">
        <w:rPr>
          <w:rFonts w:asciiTheme="minorHAnsi" w:hAnsiTheme="minorHAnsi" w:cstheme="minorHAnsi"/>
        </w:rPr>
        <w:t xml:space="preserve">In a tangible world, spending your time </w:t>
      </w:r>
      <w:r w:rsidR="00E85301" w:rsidRPr="006933E5">
        <w:rPr>
          <w:rFonts w:asciiTheme="minorHAnsi" w:hAnsiTheme="minorHAnsi" w:cstheme="minorHAnsi"/>
        </w:rPr>
        <w:t>on</w:t>
      </w:r>
      <w:r w:rsidR="00F55DA2" w:rsidRPr="006933E5">
        <w:rPr>
          <w:rFonts w:asciiTheme="minorHAnsi" w:hAnsiTheme="minorHAnsi" w:cstheme="minorHAnsi"/>
        </w:rPr>
        <w:t xml:space="preserve"> societal purpose is highly valued among employers. Job markets are getting congested each and every day with hundreds of young minds getting out of academic boundaries with a degree in their hands but no surety of employment. In such difficult times, volunteering experience has been proven to be incredibly valued by employers as they can see your inner empathy and compassion. </w:t>
      </w:r>
      <w:r w:rsidR="00F55DA2" w:rsidRPr="006933E5">
        <w:rPr>
          <w:rFonts w:asciiTheme="minorHAnsi" w:hAnsiTheme="minorHAnsi" w:cstheme="minorHAnsi"/>
          <w:sz w:val="22"/>
          <w:szCs w:val="22"/>
        </w:rPr>
        <w:t>These</w:t>
      </w:r>
      <w:r w:rsidR="00F55DA2" w:rsidRPr="006933E5">
        <w:rPr>
          <w:rFonts w:asciiTheme="minorHAnsi" w:hAnsiTheme="minorHAnsi" w:cstheme="minorHAnsi"/>
        </w:rPr>
        <w:t xml:space="preserve"> are the qualities of a great team member as most of the o</w:t>
      </w:r>
      <w:r w:rsidR="00E85301" w:rsidRPr="006933E5">
        <w:rPr>
          <w:rFonts w:asciiTheme="minorHAnsi" w:hAnsiTheme="minorHAnsi" w:cstheme="minorHAnsi"/>
        </w:rPr>
        <w:t>r</w:t>
      </w:r>
      <w:r w:rsidR="00F55DA2" w:rsidRPr="006933E5">
        <w:rPr>
          <w:rFonts w:asciiTheme="minorHAnsi" w:hAnsiTheme="minorHAnsi" w:cstheme="minorHAnsi"/>
        </w:rPr>
        <w:t xml:space="preserve">ganizations follow </w:t>
      </w:r>
      <w:r w:rsidR="00E85301" w:rsidRPr="006933E5">
        <w:rPr>
          <w:rFonts w:asciiTheme="minorHAnsi" w:hAnsiTheme="minorHAnsi" w:cstheme="minorHAnsi"/>
        </w:rPr>
        <w:t xml:space="preserve">a </w:t>
      </w:r>
      <w:r w:rsidR="00F55DA2" w:rsidRPr="006933E5">
        <w:rPr>
          <w:rFonts w:asciiTheme="minorHAnsi" w:hAnsiTheme="minorHAnsi" w:cstheme="minorHAnsi"/>
        </w:rPr>
        <w:t xml:space="preserve">team approach on task completion. </w:t>
      </w:r>
      <w:r w:rsidR="005B48D7" w:rsidRPr="006933E5">
        <w:rPr>
          <w:rFonts w:asciiTheme="minorHAnsi" w:hAnsiTheme="minorHAnsi" w:cstheme="minorHAnsi"/>
        </w:rPr>
        <w:t xml:space="preserve">At </w:t>
      </w:r>
      <w:r w:rsidR="007F4ABE" w:rsidRPr="006933E5">
        <w:rPr>
          <w:rFonts w:asciiTheme="minorHAnsi" w:hAnsiTheme="minorHAnsi" w:cstheme="minorHAnsi"/>
        </w:rPr>
        <w:t>HSKS</w:t>
      </w:r>
      <w:r w:rsidR="005B48D7" w:rsidRPr="006933E5">
        <w:rPr>
          <w:rFonts w:asciiTheme="minorHAnsi" w:hAnsiTheme="minorHAnsi" w:cstheme="minorHAnsi"/>
        </w:rPr>
        <w:t xml:space="preserve">, we will embrace </w:t>
      </w:r>
      <w:r w:rsidR="006342B6" w:rsidRPr="006933E5">
        <w:rPr>
          <w:rFonts w:asciiTheme="minorHAnsi" w:hAnsiTheme="minorHAnsi" w:cstheme="minorHAnsi"/>
        </w:rPr>
        <w:t>your</w:t>
      </w:r>
      <w:r w:rsidR="005B48D7" w:rsidRPr="006933E5">
        <w:rPr>
          <w:rFonts w:asciiTheme="minorHAnsi" w:hAnsiTheme="minorHAnsi" w:cstheme="minorHAnsi"/>
        </w:rPr>
        <w:t xml:space="preserve"> interest in volunteering your precious time irrespective of how much time you can contribute. We welcome your intention and invite you to join us, and experience the sense of purpose </w:t>
      </w:r>
      <w:r w:rsidR="007F4ABE" w:rsidRPr="006933E5">
        <w:rPr>
          <w:rFonts w:asciiTheme="minorHAnsi" w:hAnsiTheme="minorHAnsi" w:cstheme="minorHAnsi"/>
        </w:rPr>
        <w:t xml:space="preserve">only </w:t>
      </w:r>
      <w:r w:rsidR="005B48D7" w:rsidRPr="006933E5">
        <w:rPr>
          <w:rFonts w:asciiTheme="minorHAnsi" w:hAnsiTheme="minorHAnsi" w:cstheme="minorHAnsi"/>
        </w:rPr>
        <w:t xml:space="preserve">social responsibility can give you. </w:t>
      </w:r>
      <w:r w:rsidR="000A3861" w:rsidRPr="006933E5">
        <w:rPr>
          <w:rFonts w:asciiTheme="minorHAnsi" w:hAnsiTheme="minorHAnsi" w:cstheme="minorHAnsi"/>
        </w:rPr>
        <w:t xml:space="preserve">If you consider giving </w:t>
      </w:r>
      <w:r w:rsidR="007F4ABE" w:rsidRPr="006933E5">
        <w:rPr>
          <w:rFonts w:asciiTheme="minorHAnsi" w:hAnsiTheme="minorHAnsi" w:cstheme="minorHAnsi"/>
        </w:rPr>
        <w:t>six</w:t>
      </w:r>
      <w:r w:rsidR="000A3861" w:rsidRPr="006933E5">
        <w:rPr>
          <w:rFonts w:asciiTheme="minorHAnsi" w:hAnsiTheme="minorHAnsi" w:cstheme="minorHAnsi"/>
        </w:rPr>
        <w:t xml:space="preserve"> months of regular en</w:t>
      </w:r>
      <w:r w:rsidR="00E85301" w:rsidRPr="006933E5">
        <w:rPr>
          <w:rFonts w:asciiTheme="minorHAnsi" w:hAnsiTheme="minorHAnsi" w:cstheme="minorHAnsi"/>
        </w:rPr>
        <w:t>gagemen</w:t>
      </w:r>
      <w:r w:rsidR="000A3861" w:rsidRPr="006933E5">
        <w:rPr>
          <w:rFonts w:asciiTheme="minorHAnsi" w:hAnsiTheme="minorHAnsi" w:cstheme="minorHAnsi"/>
        </w:rPr>
        <w:t xml:space="preserve">t to </w:t>
      </w:r>
      <w:r w:rsidR="00FB2920" w:rsidRPr="006933E5">
        <w:rPr>
          <w:rFonts w:asciiTheme="minorHAnsi" w:hAnsiTheme="minorHAnsi" w:cstheme="minorHAnsi"/>
        </w:rPr>
        <w:t xml:space="preserve">the organization, you will be awarded a certificate of engagement upon completion. </w:t>
      </w:r>
    </w:p>
    <w:p w:rsidR="000F10EF" w:rsidRPr="007F4ABE" w:rsidRDefault="00502E30" w:rsidP="007F4ABE">
      <w:pPr>
        <w:rPr>
          <w:rFonts w:asciiTheme="minorHAnsi" w:hAnsiTheme="minorHAnsi" w:cstheme="minorHAnsi"/>
          <w:i/>
          <w:iCs/>
        </w:rPr>
      </w:pPr>
      <w:r w:rsidRPr="00EF2E47">
        <w:rPr>
          <w:rFonts w:asciiTheme="minorHAnsi" w:hAnsiTheme="minorHAnsi" w:cstheme="minorHAnsi"/>
        </w:rPr>
        <w:t>Hashimukh Somaj Kallyan Songstha awaits for your contribution to the society no matter which form</w:t>
      </w:r>
      <w:r w:rsidR="00E85301" w:rsidRPr="00EF2E47">
        <w:rPr>
          <w:rFonts w:asciiTheme="minorHAnsi" w:hAnsiTheme="minorHAnsi" w:cstheme="minorHAnsi"/>
        </w:rPr>
        <w:t>s</w:t>
      </w:r>
      <w:r w:rsidRPr="00EF2E47">
        <w:rPr>
          <w:rFonts w:asciiTheme="minorHAnsi" w:hAnsiTheme="minorHAnsi" w:cstheme="minorHAnsi"/>
        </w:rPr>
        <w:t xml:space="preserve"> it takes. We appreciate you</w:t>
      </w:r>
      <w:r w:rsidR="00E85301" w:rsidRPr="00EF2E47">
        <w:rPr>
          <w:rFonts w:asciiTheme="minorHAnsi" w:hAnsiTheme="minorHAnsi" w:cstheme="minorHAnsi"/>
        </w:rPr>
        <w:t>r</w:t>
      </w:r>
      <w:r w:rsidRPr="00EF2E47">
        <w:rPr>
          <w:rFonts w:asciiTheme="minorHAnsi" w:hAnsiTheme="minorHAnsi" w:cstheme="minorHAnsi"/>
        </w:rPr>
        <w:t xml:space="preserve"> interest and thoughts and would like to share our views with you. Let’s create the bridge of solidarity and equity lessening the gap between the privileged and less fortunate classes</w:t>
      </w:r>
      <w:r w:rsidR="007F4ABE">
        <w:rPr>
          <w:rFonts w:asciiTheme="minorHAnsi" w:hAnsiTheme="minorHAnsi" w:cstheme="minorHAnsi"/>
        </w:rPr>
        <w:t xml:space="preserve"> together</w:t>
      </w:r>
      <w:r w:rsidRPr="00EF2E47">
        <w:rPr>
          <w:rFonts w:asciiTheme="minorHAnsi" w:hAnsiTheme="minorHAnsi" w:cstheme="minorHAnsi"/>
        </w:rPr>
        <w:t>. You</w:t>
      </w:r>
      <w:r w:rsidR="007F4ABE">
        <w:rPr>
          <w:rFonts w:asciiTheme="minorHAnsi" w:hAnsiTheme="minorHAnsi" w:cstheme="minorHAnsi"/>
        </w:rPr>
        <w:t xml:space="preserve">r small help is bigger for us. </w:t>
      </w:r>
    </w:p>
    <w:p w:rsidR="00FB2920" w:rsidRPr="007F4ABE" w:rsidRDefault="00FB2920" w:rsidP="00502E30">
      <w:pPr>
        <w:spacing w:line="480" w:lineRule="auto"/>
        <w:rPr>
          <w:rFonts w:asciiTheme="minorHAnsi" w:hAnsiTheme="minorHAnsi" w:cstheme="minorHAnsi"/>
          <w:i/>
          <w:iCs/>
          <w:sz w:val="22"/>
          <w:szCs w:val="22"/>
        </w:rPr>
      </w:pPr>
    </w:p>
    <w:sectPr w:rsidR="00FB2920" w:rsidRPr="007F4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s7A0MTQzNTY3MjJR0lEKTi0uzszPAykwrwUA95nwCiwAAAA="/>
  </w:docVars>
  <w:rsids>
    <w:rsidRoot w:val="009D4A7C"/>
    <w:rsid w:val="0000354D"/>
    <w:rsid w:val="00006B33"/>
    <w:rsid w:val="00025031"/>
    <w:rsid w:val="0003446A"/>
    <w:rsid w:val="0003601A"/>
    <w:rsid w:val="00082562"/>
    <w:rsid w:val="000A3861"/>
    <w:rsid w:val="000F10EF"/>
    <w:rsid w:val="00172EAA"/>
    <w:rsid w:val="001750E7"/>
    <w:rsid w:val="001B1F9E"/>
    <w:rsid w:val="001D2C70"/>
    <w:rsid w:val="001F0C66"/>
    <w:rsid w:val="00214653"/>
    <w:rsid w:val="00226639"/>
    <w:rsid w:val="0025522A"/>
    <w:rsid w:val="002D0DBB"/>
    <w:rsid w:val="0035233F"/>
    <w:rsid w:val="003727DE"/>
    <w:rsid w:val="003A0A5D"/>
    <w:rsid w:val="003A6614"/>
    <w:rsid w:val="003B7E51"/>
    <w:rsid w:val="003D4304"/>
    <w:rsid w:val="003F668A"/>
    <w:rsid w:val="00446496"/>
    <w:rsid w:val="00471390"/>
    <w:rsid w:val="00475A29"/>
    <w:rsid w:val="004F0A23"/>
    <w:rsid w:val="00502E30"/>
    <w:rsid w:val="00545F30"/>
    <w:rsid w:val="00590D28"/>
    <w:rsid w:val="005B48D7"/>
    <w:rsid w:val="005B66E8"/>
    <w:rsid w:val="005B7697"/>
    <w:rsid w:val="005D69EF"/>
    <w:rsid w:val="005E3A71"/>
    <w:rsid w:val="00631AD5"/>
    <w:rsid w:val="006342B6"/>
    <w:rsid w:val="006505D6"/>
    <w:rsid w:val="006933E5"/>
    <w:rsid w:val="0070521C"/>
    <w:rsid w:val="007209BD"/>
    <w:rsid w:val="0073444D"/>
    <w:rsid w:val="007D7EE5"/>
    <w:rsid w:val="007F4ABE"/>
    <w:rsid w:val="00833556"/>
    <w:rsid w:val="008670FC"/>
    <w:rsid w:val="008D7019"/>
    <w:rsid w:val="008E14A7"/>
    <w:rsid w:val="009038F7"/>
    <w:rsid w:val="009602F5"/>
    <w:rsid w:val="009D4A7C"/>
    <w:rsid w:val="00A20448"/>
    <w:rsid w:val="00AC6FB3"/>
    <w:rsid w:val="00B06571"/>
    <w:rsid w:val="00B174F7"/>
    <w:rsid w:val="00B27617"/>
    <w:rsid w:val="00C02646"/>
    <w:rsid w:val="00C240FD"/>
    <w:rsid w:val="00C56B7A"/>
    <w:rsid w:val="00D558D1"/>
    <w:rsid w:val="00DA4049"/>
    <w:rsid w:val="00DA7391"/>
    <w:rsid w:val="00DD35FF"/>
    <w:rsid w:val="00DD3D95"/>
    <w:rsid w:val="00DF2C9F"/>
    <w:rsid w:val="00DF5C1A"/>
    <w:rsid w:val="00E85301"/>
    <w:rsid w:val="00E97EAA"/>
    <w:rsid w:val="00EF0C4D"/>
    <w:rsid w:val="00EF2E47"/>
    <w:rsid w:val="00F10207"/>
    <w:rsid w:val="00F12918"/>
    <w:rsid w:val="00F23B89"/>
    <w:rsid w:val="00F34944"/>
    <w:rsid w:val="00F37370"/>
    <w:rsid w:val="00F55DA2"/>
    <w:rsid w:val="00F5672E"/>
    <w:rsid w:val="00F7061B"/>
    <w:rsid w:val="00FB292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9717D"/>
  <w15:chartTrackingRefBased/>
  <w15:docId w15:val="{0478DA2C-841E-4EA1-9583-FE3B74C71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8"/>
        <w:lang w:val="en-US"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571"/>
    <w:rPr>
      <w:rFonts w:ascii="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5A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4</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t -E- Jahan</dc:creator>
  <cp:keywords/>
  <dc:description/>
  <cp:lastModifiedBy>Jannat -E- Jahan</cp:lastModifiedBy>
  <cp:revision>37</cp:revision>
  <dcterms:created xsi:type="dcterms:W3CDTF">2020-06-19T19:35:00Z</dcterms:created>
  <dcterms:modified xsi:type="dcterms:W3CDTF">2020-07-13T18:39:00Z</dcterms:modified>
</cp:coreProperties>
</file>